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0" w:name="X557ab7afde4b0f46f409b6e30a3277939e8dfd1"/>
    <w:p>
      <w:pPr>
        <w:pStyle w:val="Heading1"/>
      </w:pPr>
      <w:r>
        <w:t xml:space="preserve">Cover Letter for UX UI Designer Position in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65 9876 5432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bookmarkEnd w:id="20"/>
    <w:bookmarkStart w:id="21" w:name="to-the-hiring-manager-at-company-name"/>
    <w:p>
      <w:pPr>
        <w:pStyle w:val="Heading2"/>
      </w:pPr>
      <w:r>
        <w:t xml:space="preserve">To the Hiring Manager at [Company Name],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UX UI Designer position at your organization, specifically within the vibrant and innovative landscape of Singapore Singapore. As a dedicated professional with a passion for creating user-centric digital experiences, I am eager to contribute my expertise to a company that values design excellence and technological advancement. My background in UX/UI design, combined with a deep understanding of the unique challenges and opportunities in the Singapore market, makes me an ideal candidate for this role.</w:t>
      </w:r>
    </w:p>
    <w:bookmarkEnd w:id="21"/>
    <w:bookmarkStart w:id="22" w:name="X2072e6480eaa77428c93971ebba173667f16673"/>
    <w:p>
      <w:pPr>
        <w:pStyle w:val="Heading2"/>
      </w:pPr>
      <w:r>
        <w:t xml:space="preserve">About Me: A UX UI Designer with Global and Local Expertise</w:t>
      </w:r>
    </w:p>
    <w:p>
      <w:pPr>
        <w:pStyle w:val="FirstParagraph"/>
      </w:pPr>
      <w:r>
        <w:t xml:space="preserve">With over [X years] of experience as a UX UI Designer, I have honed my skills in crafting intuitive interfaces that bridge the gap between users and technology. My career has spanned projects across diverse industries, from fintech startups to enterprise-level software solutions. However, it is my work in Singapore Singapore that has truly shaped my perspective on design in a multicultural and fast-paced environment.</w:t>
      </w:r>
    </w:p>
    <w:p>
      <w:pPr>
        <w:pStyle w:val="BodyText"/>
      </w:pPr>
      <w:r>
        <w:t xml:space="preserve">One of my most rewarding experiences was collaborating with a local e-commerce startup in Singapore to redesign their mobile application. By conducting extensive user research and iterating on feedback from diverse demographics, we increased user engagement by 40% within six months. This project not only deepened my understanding of the Singaporean market but also reinforced my belief that design must be both functional and culturally resonant.</w:t>
      </w:r>
    </w:p>
    <w:p>
      <w:pPr>
        <w:pStyle w:val="BodyText"/>
      </w:pPr>
      <w:r>
        <w:t xml:space="preserve">My technical proficiency includes mastering tools such as Figma, Sketch, Adobe XD, and InVision. I am adept at creating wireframes, user flows, and high-fidelity prototypes that align with business objectives while prioritizing user needs. Additionally, I have a strong grasp of design systems and component libraries, which enable efficient collaboration with developers and ensure consistency across platforms.</w:t>
      </w:r>
    </w:p>
    <w:bookmarkEnd w:id="22"/>
    <w:bookmarkStart w:id="23" w:name="X7c53854f26e569c791acadf10698f15b610b653"/>
    <w:p>
      <w:pPr>
        <w:pStyle w:val="Heading2"/>
      </w:pPr>
      <w:r>
        <w:t xml:space="preserve">Why Singapore Singapore Matters in UX/UI Design</w:t>
      </w:r>
    </w:p>
    <w:p>
      <w:pPr>
        <w:pStyle w:val="FirstParagraph"/>
      </w:pPr>
      <w:r>
        <w:t xml:space="preserve">Singapore Singapore stands as a global hub for innovation, with its blend of cutting-edge technology and rich cultural diversity. As a UX UI Designer, I recognize the importance of tailoring digital experiences to meet the expectations of this dynamic market. The city-state’s emphasis on smart nation initiatives, seamless integration of technology into daily life, and high standards for user experience have shaped my approach to design.</w:t>
      </w:r>
    </w:p>
    <w:p>
      <w:pPr>
        <w:pStyle w:val="BodyText"/>
      </w:pPr>
      <w:r>
        <w:t xml:space="preserve">For instance, during my work with a healthcare tech firm in Singapore Singapore, I focused on designing an app that catered to both English-speaking professionals and Mandarin-speaking elderly users. By incorporating multilingual support, simplified navigation, and culturally relevant imagery, we achieved a 30% increase in user retention. This project highlighted the value of empathy-driven design—a principle that guides all my work.</w:t>
      </w:r>
    </w:p>
    <w:p>
      <w:pPr>
        <w:pStyle w:val="BodyText"/>
      </w:pPr>
      <w:r>
        <w:t xml:space="preserve">Moreover, Singapore’s thriving startup ecosystem has exposed me to agile workflows and cross-functional teams. I have collaborated with product managers, developers, and marketers to deliver solutions that balance creativity with practicality. This experience has taught me to navigate fast-paced environments while maintaining a focus on long-term user satisfaction.</w:t>
      </w:r>
    </w:p>
    <w:bookmarkEnd w:id="23"/>
    <w:bookmarkStart w:id="24" w:name="why-i-am-the-right-fit-for-your-team"/>
    <w:p>
      <w:pPr>
        <w:pStyle w:val="Heading2"/>
      </w:pPr>
      <w:r>
        <w:t xml:space="preserve">Why I Am the Right Fit for Your Team</w:t>
      </w:r>
    </w:p>
    <w:p>
      <w:pPr>
        <w:pStyle w:val="FirstParagraph"/>
      </w:pPr>
      <w:r>
        <w:t xml:space="preserve">Your organization’s commitment to innovation and user-centered design aligns perfectly with my professional values. I am particularly drawn to [Company Name]’s reputation for [specific achievement or project, e.g., "delivering groundbreaking digital solutions in the fintech sector"]. As a UX UI Designer, I am confident that my ability to translate complex problems into elegant, intuitive interfaces will add significant value to your team.</w:t>
      </w:r>
    </w:p>
    <w:p>
      <w:pPr>
        <w:pStyle w:val="BodyText"/>
      </w:pPr>
      <w:r>
        <w:t xml:space="preserve">What sets me apart is my holistic approach to design. I do not merely focus on aesthetics but also on understanding user behavior, business goals, and technical constraints. For example, in a recent project with a logistics company in Singapore Singapore, I led the redesign of their web dashboard by analyzing user workflows and integrating real-time data visualization. The result was a 25% improvement in task completion times and widespread praise from stakeholders.</w:t>
      </w:r>
    </w:p>
    <w:p>
      <w:pPr>
        <w:pStyle w:val="BodyText"/>
      </w:pPr>
      <w:r>
        <w:t xml:space="preserve">Furthermore, my fluency in [languages, e.g., English and Mandarin] allows me to communicate effectively with diverse teams and clients. In Singapore’s multicultural context, this skill is invaluable for ensuring that design solutions are accessible and inclusive for all users.</w:t>
      </w:r>
    </w:p>
    <w:bookmarkEnd w:id="24"/>
    <w:bookmarkStart w:id="25" w:name="Xc155f3b28ba3e77148a96f2e814a3e93652f13a"/>
    <w:p>
      <w:pPr>
        <w:pStyle w:val="Heading2"/>
      </w:pPr>
      <w:r>
        <w:t xml:space="preserve">Conclusion: A Strong Alignment with Your Vision</w:t>
      </w:r>
    </w:p>
    <w:p>
      <w:pPr>
        <w:pStyle w:val="FirstParagraph"/>
      </w:pPr>
      <w:r>
        <w:t xml:space="preserve">In conclusion, I am excited about the opportunity to contribute my expertise as a UX UI Designer to [Company Name] in Singapore Singapore. My experience, technical skills, and passion for creating meaningful user experiences make me a strong candidate for this role. I would be thrilled to bring my background in digital design and my deep understanding of the Singapore market to your team.</w:t>
      </w:r>
    </w:p>
    <w:p>
      <w:pPr>
        <w:pStyle w:val="BodyText"/>
      </w:pPr>
      <w:r>
        <w:t xml:space="preserve">I would welcome the chance to discuss how my qualifications align with your needs. Please feel free to contact me at [your phone number] or [your email address] at your earliest convenience. Thank you for considering my application, and I look forward to the possibility of working together in Singapore Singapore’s dynamic design landscape.</w:t>
      </w:r>
    </w:p>
    <w:bookmarkEnd w:id="25"/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UX UI Designer in Singapore Singapore</dc:title>
  <dc:creator/>
  <dc:language>en</dc:language>
  <cp:keywords/>
  <dcterms:created xsi:type="dcterms:W3CDTF">2025-12-09T08:40:34Z</dcterms:created>
  <dcterms:modified xsi:type="dcterms:W3CDTF">2025-12-09T0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